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83A889" w14:textId="77777777" w:rsidR="006E4B3A" w:rsidRDefault="003F0084">
      <w:pPr>
        <w:pStyle w:val="FirstParagraph"/>
      </w:pPr>
      <w:r>
        <w:rPr>
          <w:noProof/>
        </w:rPr>
        <w:drawing>
          <wp:inline distT="0" distB="0" distL="0" distR="0" wp14:anchorId="67E555D3" wp14:editId="641A797C">
            <wp:extent cx="5334000" cy="754628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ing%20Farmer%20Repor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6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4B3A" w:rsidSect="004B14E8">
      <w:pgSz w:w="11900" w:h="16840"/>
      <w:pgMar w:top="0" w:right="0" w:bottom="0" w:left="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B65779" w14:textId="77777777" w:rsidR="004B51D9" w:rsidRDefault="004B51D9">
      <w:pPr>
        <w:spacing w:after="0"/>
      </w:pPr>
      <w:r>
        <w:separator/>
      </w:r>
    </w:p>
  </w:endnote>
  <w:endnote w:type="continuationSeparator" w:id="0">
    <w:p w14:paraId="3F1718AC" w14:textId="77777777" w:rsidR="004B51D9" w:rsidRDefault="004B51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E0612B" w14:textId="77777777" w:rsidR="004B51D9" w:rsidRDefault="004B51D9">
      <w:r>
        <w:separator/>
      </w:r>
    </w:p>
  </w:footnote>
  <w:footnote w:type="continuationSeparator" w:id="0">
    <w:p w14:paraId="3179A628" w14:textId="77777777" w:rsidR="004B51D9" w:rsidRDefault="004B51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346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F0084"/>
    <w:rsid w:val="00437CDB"/>
    <w:rsid w:val="004B14E8"/>
    <w:rsid w:val="004B51D9"/>
    <w:rsid w:val="004E29B3"/>
    <w:rsid w:val="00590D07"/>
    <w:rsid w:val="006E4B3A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839F0A"/>
  <w15:docId w15:val="{EF656226-C102-4A9E-9FEA-1FFA3A65D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olas Greliche</dc:creator>
  <cp:keywords/>
  <cp:lastModifiedBy>de Sousa, Kauê</cp:lastModifiedBy>
  <cp:revision>2</cp:revision>
  <dcterms:created xsi:type="dcterms:W3CDTF">2020-08-12T12:10:00Z</dcterms:created>
  <dcterms:modified xsi:type="dcterms:W3CDTF">2020-08-12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left=0cm,right=0cm,top=-1cm,bottom=-1cm</vt:lpwstr>
  </property>
  <property fmtid="{D5CDD505-2E9C-101B-9397-08002B2CF9AE}" pid="3" name="output">
    <vt:lpwstr/>
  </property>
</Properties>
</file>